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Electrician Internship Position in Kuwait City, Kuwait</w:t>
      </w:r>
    </w:p>
    <w:bookmarkEnd w:id="20"/>
    <w:p>
      <w:pPr>
        <w:pStyle w:val="BodyText"/>
      </w:pPr>
      <w:r>
        <w:t xml:space="preserve">Ali Abdullah Al-Sayed</w:t>
      </w:r>
      <w:r>
        <w:br/>
      </w:r>
      <w:r>
        <w:t xml:space="preserve">Al-Khaldiya, Kuwait</w:t>
      </w:r>
      <w:r>
        <w:br/>
      </w:r>
      <w:r>
        <w:t xml:space="preserve">+965 9785 4321 | ali.al-sayed@email.com</w:t>
      </w:r>
    </w:p>
    <w:p>
      <w:pPr>
        <w:pStyle w:val="BodyText"/>
      </w:pPr>
      <w:r>
        <w:t xml:space="preserve">October 26, 2023</w:t>
      </w:r>
    </w:p>
    <w:p>
      <w:pPr>
        <w:pStyle w:val="BodyText"/>
      </w:pPr>
      <w:r>
        <w:t xml:space="preserve">Hiring Manager</w:t>
      </w:r>
      <w:r>
        <w:br/>
      </w:r>
      <w:r>
        <w:t xml:space="preserve">Al-Mansoori Electrical Solutions</w:t>
      </w:r>
      <w:r>
        <w:br/>
      </w:r>
      <w:r>
        <w:t xml:space="preserve">Kuwait City, Kuwait</w:t>
      </w:r>
      <w:r>
        <w:br/>
      </w:r>
      <w:r>
        <w:t xml:space="preserve">P.O. Box 1579, Safat</w:t>
      </w:r>
    </w:p>
    <w:p>
      <w:pPr>
        <w:pStyle w:val="BodyText"/>
      </w:pPr>
      <w:r>
        <w:t xml:space="preserve">Dear Hiring Manager,</w:t>
      </w:r>
    </w:p>
    <w:p>
      <w:pPr>
        <w:pStyle w:val="BodyText"/>
      </w:pPr>
      <w:r>
        <w:t xml:space="preserve">I am writing this Internship Application Letter to express my enthusiastic interest in the Electrician Internship position at Al-Mansoori Electrical Solutions in Kuwait City, Kuwait. As a highly motivated and technically skilled electrical engineering student with hands-on experience in residential and commercial electrical systems, I am confident that my qualifications align precisely with your organization's commitment to excellence in electrical services within the dynamic urban landscape of Kuwait City. This opportunity represents a pivotal step toward my professional development as an Electrician in one of the Gulf region's most rapidly evolving energy sectors.</w:t>
      </w:r>
    </w:p>
    <w:p>
      <w:pPr>
        <w:pStyle w:val="BodyText"/>
      </w:pPr>
      <w:r>
        <w:t xml:space="preserve">My academic journey at the Public Authority for Applied Education and Training (PAAET) in Kuwait has equipped me with comprehensive theoretical knowledge complemented by practical training. I recently completed my National Certificate in Electrical Installation Technology, where I mastered critical competencies including circuit design, fault diagnosis using multimeters and thermal imaging cameras, compliance with Kuwaiti Electrical Regulations (KER), and the safe handling of high-voltage systems. During my supervised field training at Al-Jahra Power Plant, I assisted senior Electrician technicians in maintaining industrial distribution networks – a direct experience that solidified my understanding of how electrical infrastructure supports Kuwait City's growth as a regional economic hub.</w:t>
      </w:r>
    </w:p>
    <w:p>
      <w:pPr>
        <w:pStyle w:val="BodyText"/>
      </w:pPr>
      <w:r>
        <w:t xml:space="preserve">What truly distinguishes me is my proactive approach to learning within the context of Kuwait's unique energy demands. I have actively studied the National Energy Strategy 2035, which emphasizes smart grid integration and renewable energy adoption across Kuwait City. This awareness has driven me to independently practice solar panel wiring configurations and battery storage systems – skills increasingly relevant as Kuwait City transforms its urban infrastructure with projects like the Al-Mubarak Garden development and New Capital initiatives. I understand that modern Electrician roles in Kuwait City require not just technical proficiency but also cultural adaptability; I have immersed myself in local workplace norms through volunteer work at community centers where I assisted with electrical safety workshops for expatriate families – a testament to my commitment to serving Kuwait's diverse population.</w:t>
      </w:r>
    </w:p>
    <w:p>
      <w:pPr>
        <w:pStyle w:val="BodyText"/>
      </w:pPr>
      <w:r>
        <w:t xml:space="preserve">Your company’s reputation for pioneering projects such as the electrical retrofitting of Al-Sabah Al-Salem Stadium and sustainable housing complexes in Salmiya directly resonates with my career aspirations. I am particularly drawn to how Al-Mansoori Electrical Solutions prioritizes safety certifications – a value I uphold through my certified NEBOSH International General Certificate and ongoing participation in Kuwait Fire &amp; Safety Authority workshops. During my internship at Gulf Power Services, I documented over 150 electrical inspections with zero safety incidents, demonstrating my meticulous attention to OSHA standards within Kuwait's specific environmental conditions (including high-temperature operations and sandstorm mitigation protocols).</w:t>
      </w:r>
    </w:p>
    <w:p>
      <w:pPr>
        <w:pStyle w:val="BodyText"/>
      </w:pPr>
      <w:r>
        <w:t xml:space="preserve">The significance of this Electrician internship in Kuwait City cannot be overstated. As the capital city accelerates its infrastructure modernization under Vision 2035, there is an urgent need for technically adept professionals who understand both global best practices and Kuwaiti operational contexts. My fluency in Arabic and English allows me to communicate effectively with diverse teams across construction sites throughout Kuwait City – whether coordinating with contractors at the Central Business District developments or training apprentices at our national power distribution centers. I am equally prepared to contribute immediately by assisting in load calculations for new commercial towers along the Corniche and supporting maintenance of heritage structures like the Al-Adan Mosque's electrical systems.</w:t>
      </w:r>
    </w:p>
    <w:p>
      <w:pPr>
        <w:pStyle w:val="BodyText"/>
      </w:pPr>
      <w:r>
        <w:t xml:space="preserve">What excites me most about this internship is the opportunity to learn from industry leaders while contributing to projects that shape Kuwait City’s skyline. I have meticulously reviewed your company's recent work on smart city initiatives, including the integration of IoT sensors in public lighting systems across Al-Shuwaikh. My academic project on energy-efficient building designs aligns perfectly with this focus, and I am eager to apply those concepts under your mentorship. In addition to technical skills, I bring a strong work ethic honed through balancing my studies with part-time roles at local electrical supply stores – where I assisted customers in selecting compliant wiring materials for Kuwait City's high-moisture coastal environments.</w:t>
      </w:r>
    </w:p>
    <w:p>
      <w:pPr>
        <w:pStyle w:val="BodyText"/>
      </w:pPr>
      <w:r>
        <w:t xml:space="preserve">My commitment extends beyond technical execution; I am deeply invested in Kuwait's sustainable future. Having researched the Ministry of Electricity and Water's 2030 carbon reduction targets, I have already begun exploring how to incorporate energy-saving techniques into my daily practice. For instance, during a community outreach program at Al-Matariya Community Center, I designed a low-cost circuit protection system for small businesses that reduced power surges by 37% – a solution directly applicable to Kuwait City's commercial corridors. This initiative reflects my understanding that the role of an Electrician in Kuwait City transcends installation; it encompasses innovation that supports national economic diversification goals.</w:t>
      </w:r>
    </w:p>
    <w:p>
      <w:pPr>
        <w:pStyle w:val="BodyText"/>
      </w:pPr>
      <w:r>
        <w:t xml:space="preserve">I am prepared to relocate immediately to Kuwait City and commit fully to your internship program. My resume, attached for your review, details my technical certifications including the KIWA Electrical Safety Inspector qualification and hands-on experience with Schneider Electric equipment commonly used in Kuwaiti infrastructure projects. I have also included letters of recommendation from two senior Electricians at Kuwait National Oil Company who witnessed my work on refinery electrical systems.</w:t>
      </w:r>
    </w:p>
    <w:p>
      <w:pPr>
        <w:pStyle w:val="BodyText"/>
      </w:pPr>
      <w:r>
        <w:t xml:space="preserve">Thank you for considering this Internship Application Letter. I am eager to bring my passion for electrical engineering, dedication to safety excellence, and cultural sensitivity to Al-Mansoori Electrical Solutions. I welcome the opportunity to discuss how my skills in modern electrical systems can support your team's mission of powering Kuwait City's future with reliability and innovation. Please feel free to contact me at +965 9785 4321 or ali.al-sayed@email.com to arrange an interview at your earliest convenience.</w:t>
      </w:r>
    </w:p>
    <w:p>
      <w:pPr>
        <w:pStyle w:val="BodyText"/>
      </w:pPr>
      <w:r>
        <w:t xml:space="preserve">Sincerely,</w:t>
      </w:r>
      <w:r>
        <w:br/>
      </w:r>
    </w:p>
    <w:p>
      <w:pPr>
        <w:pStyle w:val="BodyText"/>
      </w:pPr>
      <w:r>
        <w:t xml:space="preserve">Ali Abdullah Al-Say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3T04:29:51Z</dcterms:created>
  <dcterms:modified xsi:type="dcterms:W3CDTF">2026-07-23T04:29:51Z</dcterms:modified>
</cp:coreProperties>
</file>

<file path=docProps/custom.xml><?xml version="1.0" encoding="utf-8"?>
<Properties xmlns="http://schemas.openxmlformats.org/officeDocument/2006/custom-properties" xmlns:vt="http://schemas.openxmlformats.org/officeDocument/2006/docPropsVTypes"/>
</file>